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0A8F" w:rsidRPr="00671AFA" w:rsidRDefault="00CE0A8F" w:rsidP="00CE0A8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71AFA">
        <w:rPr>
          <w:rFonts w:ascii="Times New Roman" w:hAnsi="Times New Roman" w:cs="Times New Roman"/>
          <w:b/>
          <w:sz w:val="24"/>
          <w:szCs w:val="24"/>
        </w:rPr>
        <w:t>HASAN KALYONCU ÜNİVERSİTESİ</w:t>
      </w:r>
    </w:p>
    <w:p w:rsidR="00AD052A" w:rsidRPr="00671AFA" w:rsidRDefault="00DE67A0" w:rsidP="007B4D0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71AFA">
        <w:rPr>
          <w:rFonts w:ascii="Times New Roman" w:hAnsi="Times New Roman" w:cs="Times New Roman"/>
          <w:b/>
          <w:sz w:val="24"/>
          <w:szCs w:val="24"/>
        </w:rPr>
        <w:t>PSİKOLOJİ GÜNDEMİ-</w:t>
      </w:r>
      <w:r w:rsidR="00A20136" w:rsidRPr="00671AFA">
        <w:rPr>
          <w:rFonts w:ascii="Times New Roman" w:hAnsi="Times New Roman" w:cs="Times New Roman"/>
          <w:b/>
          <w:sz w:val="24"/>
          <w:szCs w:val="24"/>
        </w:rPr>
        <w:t>1</w:t>
      </w:r>
      <w:r w:rsidR="00702ADE" w:rsidRPr="00671AFA">
        <w:rPr>
          <w:rFonts w:ascii="Times New Roman" w:hAnsi="Times New Roman" w:cs="Times New Roman"/>
          <w:b/>
          <w:sz w:val="24"/>
          <w:szCs w:val="24"/>
        </w:rPr>
        <w:t>6</w:t>
      </w:r>
    </w:p>
    <w:p w:rsidR="00DD42F3" w:rsidRPr="00671AFA" w:rsidRDefault="009941E5" w:rsidP="00DD42F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71AFA">
        <w:rPr>
          <w:rFonts w:ascii="Times New Roman" w:hAnsi="Times New Roman" w:cs="Times New Roman"/>
          <w:b/>
          <w:sz w:val="24"/>
          <w:szCs w:val="24"/>
        </w:rPr>
        <w:t>PANDEMİ VE RUH SAĞLIĞIMIZ</w:t>
      </w:r>
      <w:r w:rsidR="00702ADE" w:rsidRPr="00671AFA">
        <w:rPr>
          <w:rFonts w:ascii="Times New Roman" w:hAnsi="Times New Roman" w:cs="Times New Roman"/>
          <w:b/>
          <w:sz w:val="24"/>
          <w:szCs w:val="24"/>
        </w:rPr>
        <w:t xml:space="preserve"> II</w:t>
      </w:r>
    </w:p>
    <w:p w:rsidR="001D270A" w:rsidRPr="00671AFA" w:rsidRDefault="001D270A" w:rsidP="00F50FD5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771292" w:rsidRPr="00671AFA" w:rsidRDefault="00771292" w:rsidP="00677841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D052A" w:rsidRPr="00EB1590" w:rsidRDefault="0078138A" w:rsidP="00057EAF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B1590">
        <w:rPr>
          <w:rFonts w:ascii="Times New Roman" w:hAnsi="Times New Roman" w:cs="Times New Roman"/>
          <w:b/>
          <w:sz w:val="24"/>
          <w:szCs w:val="24"/>
          <w:u w:val="single"/>
        </w:rPr>
        <w:t>Program Akışı</w:t>
      </w:r>
    </w:p>
    <w:p w:rsidR="00815D77" w:rsidRPr="00EB1590" w:rsidRDefault="00F44DE8" w:rsidP="00057EA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13.00</w:t>
      </w:r>
      <w:r w:rsidR="00DC771E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DD43C5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–</w:t>
      </w:r>
      <w:r w:rsidR="00DC771E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DD43C5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13.</w:t>
      </w:r>
      <w:proofErr w:type="gramStart"/>
      <w:r w:rsidR="00DD43C5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40</w:t>
      </w:r>
      <w:r w:rsidR="00CB1E54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DC771E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EB1590">
        <w:rPr>
          <w:rFonts w:ascii="Times New Roman" w:eastAsia="Times New Roman" w:hAnsi="Times New Roman" w:cs="Times New Roman"/>
          <w:b/>
          <w:i/>
          <w:sz w:val="24"/>
          <w:szCs w:val="24"/>
        </w:rPr>
        <w:t>Gelişim</w:t>
      </w:r>
      <w:proofErr w:type="gramEnd"/>
      <w:r w:rsidRPr="00EB1590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Fırsatı Olarak Zor Süreçler</w:t>
      </w:r>
      <w:r w:rsidR="00964AD1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:rsidR="00AD052A" w:rsidRPr="002B22E6" w:rsidRDefault="00DD43C5" w:rsidP="00057EA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            </w:t>
      </w:r>
      <w:r w:rsidR="0040646E" w:rsidRPr="00EB1590">
        <w:rPr>
          <w:rFonts w:ascii="Times New Roman" w:eastAsia="Times New Roman" w:hAnsi="Times New Roman" w:cs="Times New Roman"/>
          <w:bCs/>
          <w:sz w:val="24"/>
          <w:szCs w:val="24"/>
        </w:rPr>
        <w:t xml:space="preserve">Prof. Dr. </w:t>
      </w:r>
      <w:r w:rsidRPr="00EB1590">
        <w:rPr>
          <w:rFonts w:ascii="Times New Roman" w:eastAsia="Times New Roman" w:hAnsi="Times New Roman" w:cs="Times New Roman"/>
          <w:bCs/>
          <w:sz w:val="24"/>
          <w:szCs w:val="24"/>
        </w:rPr>
        <w:t>Hanna R. SCHERLER</w:t>
      </w:r>
    </w:p>
    <w:p w:rsidR="00070AC3" w:rsidRDefault="00632F55" w:rsidP="00057EA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13.40</w:t>
      </w:r>
      <w:r w:rsidR="00DC771E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–</w:t>
      </w:r>
      <w:r w:rsidR="00DC771E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070AC3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3.</w:t>
      </w:r>
      <w:proofErr w:type="gramStart"/>
      <w:r w:rsidR="00070AC3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  <w:r w:rsidR="00070AC3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Ara</w:t>
      </w:r>
      <w:proofErr w:type="gramEnd"/>
    </w:p>
    <w:p w:rsidR="00057EAF" w:rsidRPr="00EB1590" w:rsidRDefault="00057EAF" w:rsidP="00057EA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751EF" w:rsidRPr="00EB1590" w:rsidRDefault="00632F55" w:rsidP="00057EA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13.50</w:t>
      </w:r>
      <w:r w:rsidR="00DC771E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- </w:t>
      </w:r>
      <w:r w:rsidR="00070AC3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14.30</w:t>
      </w:r>
      <w:r w:rsidR="00070AC3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751EF" w:rsidRPr="00EB1590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Pandemi</w:t>
      </w:r>
      <w:proofErr w:type="spellEnd"/>
      <w:r w:rsidR="00E751EF" w:rsidRPr="00EB1590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 Döneminde Öğretmen ve Öğrenci Psikolojisi</w:t>
      </w:r>
      <w:r w:rsidR="00E751EF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:rsidR="00AD052A" w:rsidRPr="00EB1590" w:rsidRDefault="00E751EF" w:rsidP="00057EA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          </w:t>
      </w:r>
      <w:proofErr w:type="spellStart"/>
      <w:r w:rsidR="003B7661" w:rsidRPr="00EB1590">
        <w:rPr>
          <w:rFonts w:ascii="Times New Roman" w:eastAsia="Times New Roman" w:hAnsi="Times New Roman" w:cs="Times New Roman"/>
          <w:bCs/>
          <w:sz w:val="24"/>
          <w:szCs w:val="24"/>
        </w:rPr>
        <w:t>Psk</w:t>
      </w:r>
      <w:proofErr w:type="spellEnd"/>
      <w:r w:rsidR="003B7661" w:rsidRPr="00EB1590">
        <w:rPr>
          <w:rFonts w:ascii="Times New Roman" w:eastAsia="Times New Roman" w:hAnsi="Times New Roman" w:cs="Times New Roman"/>
          <w:bCs/>
          <w:sz w:val="24"/>
          <w:szCs w:val="24"/>
        </w:rPr>
        <w:t>. Dan. Arzu ÇETİN</w:t>
      </w:r>
    </w:p>
    <w:p w:rsidR="00BC0486" w:rsidRDefault="00632F55" w:rsidP="00057EA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14.30-14.4</w:t>
      </w:r>
      <w:r w:rsidR="00E7149F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ra</w:t>
      </w:r>
    </w:p>
    <w:p w:rsidR="00057EAF" w:rsidRPr="002B22E6" w:rsidRDefault="00057EAF" w:rsidP="00057EAF">
      <w:pPr>
        <w:shd w:val="clear" w:color="auto" w:fill="FFFFFF"/>
        <w:spacing w:after="0"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E751EF" w:rsidRPr="00EB1590" w:rsidRDefault="00632F55" w:rsidP="00057EA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B1590">
        <w:rPr>
          <w:rFonts w:ascii="Times New Roman" w:eastAsia="Times New Roman" w:hAnsi="Times New Roman" w:cs="Times New Roman"/>
          <w:b/>
          <w:sz w:val="24"/>
          <w:szCs w:val="24"/>
          <w:lang w:eastAsia="en-US"/>
        </w:rPr>
        <w:t>14.4</w:t>
      </w:r>
      <w:r w:rsidR="00E7149F" w:rsidRPr="00EB1590">
        <w:rPr>
          <w:rFonts w:ascii="Times New Roman" w:eastAsia="Times New Roman" w:hAnsi="Times New Roman" w:cs="Times New Roman"/>
          <w:b/>
          <w:sz w:val="24"/>
          <w:szCs w:val="24"/>
          <w:lang w:eastAsia="en-US"/>
        </w:rPr>
        <w:t>0</w:t>
      </w:r>
      <w:r w:rsidR="007A06F1" w:rsidRPr="00EB1590">
        <w:rPr>
          <w:rFonts w:ascii="Times New Roman" w:eastAsia="Times New Roman" w:hAnsi="Times New Roman" w:cs="Times New Roman"/>
          <w:b/>
          <w:sz w:val="24"/>
          <w:szCs w:val="24"/>
          <w:lang w:eastAsia="en-US"/>
        </w:rPr>
        <w:t xml:space="preserve"> </w:t>
      </w:r>
      <w:r w:rsidRPr="00EB1590">
        <w:rPr>
          <w:rFonts w:ascii="Times New Roman" w:eastAsia="Times New Roman" w:hAnsi="Times New Roman" w:cs="Times New Roman"/>
          <w:b/>
          <w:sz w:val="24"/>
          <w:szCs w:val="24"/>
          <w:lang w:eastAsia="en-US"/>
        </w:rPr>
        <w:t>–</w:t>
      </w:r>
      <w:r w:rsidR="007A06F1" w:rsidRPr="00EB1590">
        <w:rPr>
          <w:rFonts w:ascii="Times New Roman" w:eastAsia="Times New Roman" w:hAnsi="Times New Roman" w:cs="Times New Roman"/>
          <w:b/>
          <w:sz w:val="24"/>
          <w:szCs w:val="24"/>
          <w:lang w:eastAsia="en-US"/>
        </w:rPr>
        <w:t xml:space="preserve"> </w:t>
      </w:r>
      <w:r w:rsidRPr="00EB1590">
        <w:rPr>
          <w:rFonts w:ascii="Times New Roman" w:eastAsia="Times New Roman" w:hAnsi="Times New Roman" w:cs="Times New Roman"/>
          <w:b/>
          <w:sz w:val="24"/>
          <w:szCs w:val="24"/>
          <w:lang w:eastAsia="en-US"/>
        </w:rPr>
        <w:t>15.</w:t>
      </w:r>
      <w:r w:rsidR="00E7149F" w:rsidRPr="00EB1590">
        <w:rPr>
          <w:rFonts w:ascii="Times New Roman" w:eastAsia="Times New Roman" w:hAnsi="Times New Roman" w:cs="Times New Roman"/>
          <w:b/>
          <w:sz w:val="24"/>
          <w:szCs w:val="24"/>
          <w:lang w:eastAsia="en-US"/>
        </w:rPr>
        <w:t>20</w:t>
      </w:r>
      <w:r w:rsidR="00E751EF" w:rsidRPr="00EB1590">
        <w:rPr>
          <w:rFonts w:ascii="Times New Roman" w:eastAsia="Times New Roman" w:hAnsi="Times New Roman" w:cs="Times New Roman"/>
          <w:b/>
          <w:sz w:val="24"/>
          <w:szCs w:val="24"/>
          <w:lang w:eastAsia="en-US"/>
        </w:rPr>
        <w:t xml:space="preserve"> </w:t>
      </w:r>
      <w:r w:rsidR="003B7661" w:rsidRPr="00EB1590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Kovid-19’a </w:t>
      </w:r>
      <w:r w:rsidR="00E751EF" w:rsidRPr="00EB1590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Rağmen Ben Nasıl Pozitif Kalabilirim?</w:t>
      </w:r>
    </w:p>
    <w:p w:rsidR="00263AE2" w:rsidRPr="00EB1590" w:rsidRDefault="00E751EF" w:rsidP="00057EAF">
      <w:pPr>
        <w:shd w:val="clear" w:color="auto" w:fill="FFFFFF"/>
        <w:spacing w:after="0" w:line="360" w:lineRule="auto"/>
        <w:ind w:left="708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</w:t>
      </w:r>
      <w:r w:rsidR="003B7661" w:rsidRPr="00EB1590">
        <w:rPr>
          <w:rFonts w:ascii="Times New Roman" w:eastAsia="Times New Roman" w:hAnsi="Times New Roman" w:cs="Times New Roman"/>
          <w:bCs/>
          <w:sz w:val="24"/>
          <w:szCs w:val="24"/>
        </w:rPr>
        <w:t xml:space="preserve">Klinik </w:t>
      </w:r>
      <w:proofErr w:type="spellStart"/>
      <w:r w:rsidR="003B7661" w:rsidRPr="00EB1590">
        <w:rPr>
          <w:rFonts w:ascii="Times New Roman" w:eastAsia="Times New Roman" w:hAnsi="Times New Roman" w:cs="Times New Roman"/>
          <w:bCs/>
          <w:sz w:val="24"/>
          <w:szCs w:val="24"/>
        </w:rPr>
        <w:t>Psk</w:t>
      </w:r>
      <w:proofErr w:type="spellEnd"/>
      <w:r w:rsidR="003B7661" w:rsidRPr="00EB1590">
        <w:rPr>
          <w:rFonts w:ascii="Times New Roman" w:eastAsia="Times New Roman" w:hAnsi="Times New Roman" w:cs="Times New Roman"/>
          <w:bCs/>
          <w:sz w:val="24"/>
          <w:szCs w:val="24"/>
        </w:rPr>
        <w:t>. Mehmet BÜYÜKÇORAK</w:t>
      </w:r>
    </w:p>
    <w:p w:rsidR="00DC771E" w:rsidRDefault="00E7149F" w:rsidP="00057EA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15.</w:t>
      </w:r>
      <w:r w:rsidR="00FF6FAD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20-15.30 Ara</w:t>
      </w:r>
    </w:p>
    <w:p w:rsidR="00057EAF" w:rsidRPr="002B22E6" w:rsidRDefault="00057EAF" w:rsidP="00057EA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:rsidR="00DC771E" w:rsidRPr="00EB1590" w:rsidRDefault="00FF6FAD" w:rsidP="00057EA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15.30</w:t>
      </w:r>
      <w:r w:rsidR="007A06F1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–</w:t>
      </w:r>
      <w:r w:rsidR="007A06F1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>16.</w:t>
      </w:r>
      <w:proofErr w:type="gramStart"/>
      <w:r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0  </w:t>
      </w:r>
      <w:r w:rsidR="000053A1" w:rsidRPr="00EB1590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Çocuklarda</w:t>
      </w:r>
      <w:proofErr w:type="gramEnd"/>
      <w:r w:rsidR="000053A1" w:rsidRPr="00EB1590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 </w:t>
      </w:r>
      <w:proofErr w:type="spellStart"/>
      <w:r w:rsidR="000053A1" w:rsidRPr="00EB1590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Psikoloi</w:t>
      </w:r>
      <w:r w:rsidR="009C7568" w:rsidRPr="00EB1590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i</w:t>
      </w:r>
      <w:r w:rsidR="000053A1" w:rsidRPr="00EB1590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k</w:t>
      </w:r>
      <w:proofErr w:type="spellEnd"/>
      <w:r w:rsidR="000053A1" w:rsidRPr="00EB1590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 </w:t>
      </w:r>
      <w:r w:rsidR="00B1527A" w:rsidRPr="00EB1590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Dayanıklılık Nasıl Artırılır?</w:t>
      </w:r>
    </w:p>
    <w:p w:rsidR="00F44DE8" w:rsidRPr="002B22E6" w:rsidRDefault="00791098" w:rsidP="00057EAF">
      <w:pPr>
        <w:shd w:val="clear" w:color="auto" w:fill="FFFFFF"/>
        <w:spacing w:after="0"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</w:t>
      </w:r>
      <w:r w:rsidR="009C7568" w:rsidRPr="00EB1590">
        <w:rPr>
          <w:rFonts w:ascii="Times New Roman" w:eastAsia="Times New Roman" w:hAnsi="Times New Roman" w:cs="Times New Roman"/>
          <w:bCs/>
          <w:sz w:val="24"/>
          <w:szCs w:val="24"/>
        </w:rPr>
        <w:t xml:space="preserve">Klinik </w:t>
      </w:r>
      <w:proofErr w:type="spellStart"/>
      <w:r w:rsidR="009C7568" w:rsidRPr="00EB1590">
        <w:rPr>
          <w:rFonts w:ascii="Times New Roman" w:eastAsia="Times New Roman" w:hAnsi="Times New Roman" w:cs="Times New Roman"/>
          <w:bCs/>
          <w:sz w:val="24"/>
          <w:szCs w:val="24"/>
        </w:rPr>
        <w:t>Psk</w:t>
      </w:r>
      <w:proofErr w:type="spellEnd"/>
      <w:r w:rsidR="009C7568" w:rsidRPr="00EB1590">
        <w:rPr>
          <w:rFonts w:ascii="Times New Roman" w:eastAsia="Times New Roman" w:hAnsi="Times New Roman" w:cs="Times New Roman"/>
          <w:bCs/>
          <w:sz w:val="24"/>
          <w:szCs w:val="24"/>
        </w:rPr>
        <w:t xml:space="preserve">. Büşra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YAZICI</w:t>
      </w:r>
      <w:r w:rsidR="00BC0486" w:rsidRPr="00EB159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</w:t>
      </w:r>
    </w:p>
    <w:p w:rsidR="00333838" w:rsidRPr="00EB1590" w:rsidRDefault="00333838" w:rsidP="00057EA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</w:p>
    <w:p w:rsidR="00573B7D" w:rsidRPr="00EB1590" w:rsidRDefault="00460B64" w:rsidP="00057EA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B1590">
        <w:rPr>
          <w:rFonts w:ascii="Times New Roman" w:hAnsi="Times New Roman" w:cs="Times New Roman"/>
          <w:b/>
          <w:sz w:val="24"/>
          <w:szCs w:val="24"/>
        </w:rPr>
        <w:t>Tarih:</w:t>
      </w:r>
      <w:r w:rsidRPr="00EB1590">
        <w:rPr>
          <w:rFonts w:ascii="Times New Roman" w:hAnsi="Times New Roman" w:cs="Times New Roman"/>
          <w:sz w:val="24"/>
          <w:szCs w:val="24"/>
        </w:rPr>
        <w:t xml:space="preserve"> </w:t>
      </w:r>
      <w:r w:rsidR="00FF6FAD" w:rsidRPr="00EB1590">
        <w:rPr>
          <w:rFonts w:ascii="Times New Roman" w:hAnsi="Times New Roman" w:cs="Times New Roman"/>
          <w:sz w:val="24"/>
          <w:szCs w:val="24"/>
        </w:rPr>
        <w:t>01.05.2021</w:t>
      </w:r>
      <w:r w:rsidRPr="00EB159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60B64" w:rsidRPr="00EB1590" w:rsidRDefault="00460B64" w:rsidP="00057EA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B1590">
        <w:rPr>
          <w:rFonts w:ascii="Times New Roman" w:hAnsi="Times New Roman" w:cs="Times New Roman"/>
          <w:b/>
          <w:sz w:val="24"/>
          <w:szCs w:val="24"/>
        </w:rPr>
        <w:t>Saat:</w:t>
      </w:r>
      <w:r w:rsidRPr="00EB1590">
        <w:rPr>
          <w:rFonts w:ascii="Times New Roman" w:hAnsi="Times New Roman" w:cs="Times New Roman"/>
          <w:sz w:val="24"/>
          <w:szCs w:val="24"/>
        </w:rPr>
        <w:t xml:space="preserve"> </w:t>
      </w:r>
      <w:r w:rsidR="00FF6FAD" w:rsidRPr="00EB1590">
        <w:rPr>
          <w:rFonts w:ascii="Times New Roman" w:hAnsi="Times New Roman" w:cs="Times New Roman"/>
          <w:sz w:val="24"/>
          <w:szCs w:val="24"/>
        </w:rPr>
        <w:t>13.00</w:t>
      </w:r>
    </w:p>
    <w:p w:rsidR="007A237A" w:rsidRPr="00EB1590" w:rsidRDefault="00263AE2" w:rsidP="00057EA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B1590">
        <w:rPr>
          <w:rFonts w:ascii="Times New Roman" w:hAnsi="Times New Roman" w:cs="Times New Roman"/>
          <w:b/>
          <w:sz w:val="24"/>
          <w:szCs w:val="24"/>
        </w:rPr>
        <w:t>Zoom</w:t>
      </w:r>
      <w:proofErr w:type="spellEnd"/>
      <w:r w:rsidRPr="00EB159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A7D23" w:rsidRPr="00EB1590">
        <w:rPr>
          <w:rFonts w:ascii="Times New Roman" w:hAnsi="Times New Roman" w:cs="Times New Roman"/>
          <w:b/>
          <w:sz w:val="24"/>
          <w:szCs w:val="24"/>
        </w:rPr>
        <w:t>ID:</w:t>
      </w:r>
      <w:r w:rsidR="003A7D23" w:rsidRPr="00EB1590">
        <w:rPr>
          <w:rFonts w:ascii="Times New Roman" w:hAnsi="Times New Roman" w:cs="Times New Roman"/>
          <w:sz w:val="24"/>
          <w:szCs w:val="24"/>
        </w:rPr>
        <w:t xml:space="preserve"> 930 4296 3599</w:t>
      </w:r>
    </w:p>
    <w:p w:rsidR="007A237A" w:rsidRDefault="007A237A" w:rsidP="002B22E6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7A237A" w:rsidRDefault="007A237A" w:rsidP="00702ADE">
      <w:pPr>
        <w:spacing w:after="0"/>
        <w:rPr>
          <w:rFonts w:ascii="Times New Roman" w:hAnsi="Times New Roman" w:cs="Times New Roman"/>
          <w:sz w:val="24"/>
        </w:rPr>
      </w:pPr>
    </w:p>
    <w:sectPr w:rsidR="007A237A" w:rsidSect="00F50FD5">
      <w:pgSz w:w="11906" w:h="16838"/>
      <w:pgMar w:top="993" w:right="1133" w:bottom="14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savePreviewPicture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YxNzOzMDYwMje0NDBU0lEKTi0uzszPAykwrAUA62dydiwAAAA="/>
  </w:docVars>
  <w:rsids>
    <w:rsidRoot w:val="00CE0A8F"/>
    <w:rsid w:val="000053A1"/>
    <w:rsid w:val="00026D72"/>
    <w:rsid w:val="000273D6"/>
    <w:rsid w:val="00042F42"/>
    <w:rsid w:val="00053FB1"/>
    <w:rsid w:val="00057EAF"/>
    <w:rsid w:val="00065032"/>
    <w:rsid w:val="00070AC3"/>
    <w:rsid w:val="00092478"/>
    <w:rsid w:val="000C3839"/>
    <w:rsid w:val="000D6B33"/>
    <w:rsid w:val="00107ADF"/>
    <w:rsid w:val="00171F96"/>
    <w:rsid w:val="00181B55"/>
    <w:rsid w:val="001862CD"/>
    <w:rsid w:val="00186DFF"/>
    <w:rsid w:val="001C4A76"/>
    <w:rsid w:val="001D031E"/>
    <w:rsid w:val="001D270A"/>
    <w:rsid w:val="001D2B05"/>
    <w:rsid w:val="001D7FE7"/>
    <w:rsid w:val="00217DBE"/>
    <w:rsid w:val="002201CB"/>
    <w:rsid w:val="00221C09"/>
    <w:rsid w:val="00230298"/>
    <w:rsid w:val="00262FCF"/>
    <w:rsid w:val="00263AE2"/>
    <w:rsid w:val="00272744"/>
    <w:rsid w:val="002A5E6A"/>
    <w:rsid w:val="002A7B3B"/>
    <w:rsid w:val="002B22E6"/>
    <w:rsid w:val="002D6842"/>
    <w:rsid w:val="00315196"/>
    <w:rsid w:val="0032000D"/>
    <w:rsid w:val="00333838"/>
    <w:rsid w:val="003365C7"/>
    <w:rsid w:val="0034096E"/>
    <w:rsid w:val="00367649"/>
    <w:rsid w:val="003725AE"/>
    <w:rsid w:val="00392ABF"/>
    <w:rsid w:val="0039519F"/>
    <w:rsid w:val="003A7D23"/>
    <w:rsid w:val="003B7661"/>
    <w:rsid w:val="003D77E1"/>
    <w:rsid w:val="003F046A"/>
    <w:rsid w:val="0040646E"/>
    <w:rsid w:val="0042520F"/>
    <w:rsid w:val="004546ED"/>
    <w:rsid w:val="00460B64"/>
    <w:rsid w:val="0049375E"/>
    <w:rsid w:val="004B275B"/>
    <w:rsid w:val="004D3926"/>
    <w:rsid w:val="004E5574"/>
    <w:rsid w:val="004F3E54"/>
    <w:rsid w:val="00511323"/>
    <w:rsid w:val="00512407"/>
    <w:rsid w:val="00563472"/>
    <w:rsid w:val="00573AF7"/>
    <w:rsid w:val="00573B7D"/>
    <w:rsid w:val="0058195B"/>
    <w:rsid w:val="00587A76"/>
    <w:rsid w:val="005B2C85"/>
    <w:rsid w:val="005C3D4D"/>
    <w:rsid w:val="005F5411"/>
    <w:rsid w:val="006011BD"/>
    <w:rsid w:val="00606B32"/>
    <w:rsid w:val="00612A63"/>
    <w:rsid w:val="00622161"/>
    <w:rsid w:val="00632F55"/>
    <w:rsid w:val="00647CB6"/>
    <w:rsid w:val="00662B1A"/>
    <w:rsid w:val="0066684B"/>
    <w:rsid w:val="00671AFA"/>
    <w:rsid w:val="00677841"/>
    <w:rsid w:val="00683B80"/>
    <w:rsid w:val="006D07E0"/>
    <w:rsid w:val="006D468E"/>
    <w:rsid w:val="00702ADE"/>
    <w:rsid w:val="00713B0A"/>
    <w:rsid w:val="00745B5B"/>
    <w:rsid w:val="00771292"/>
    <w:rsid w:val="00780836"/>
    <w:rsid w:val="0078138A"/>
    <w:rsid w:val="00791098"/>
    <w:rsid w:val="007A06F1"/>
    <w:rsid w:val="007A237A"/>
    <w:rsid w:val="007A5030"/>
    <w:rsid w:val="007B1DF6"/>
    <w:rsid w:val="007B4D07"/>
    <w:rsid w:val="007C0208"/>
    <w:rsid w:val="007C3468"/>
    <w:rsid w:val="007D1C2C"/>
    <w:rsid w:val="007E2316"/>
    <w:rsid w:val="007E38E5"/>
    <w:rsid w:val="007E737F"/>
    <w:rsid w:val="007F1547"/>
    <w:rsid w:val="00815D77"/>
    <w:rsid w:val="00825E54"/>
    <w:rsid w:val="00850B40"/>
    <w:rsid w:val="0086586F"/>
    <w:rsid w:val="008742B9"/>
    <w:rsid w:val="00894E53"/>
    <w:rsid w:val="008D2978"/>
    <w:rsid w:val="008D5DCE"/>
    <w:rsid w:val="008E09F3"/>
    <w:rsid w:val="00911C8E"/>
    <w:rsid w:val="0093597A"/>
    <w:rsid w:val="009362F3"/>
    <w:rsid w:val="00963810"/>
    <w:rsid w:val="00964AD1"/>
    <w:rsid w:val="00974022"/>
    <w:rsid w:val="0098504E"/>
    <w:rsid w:val="00990FFB"/>
    <w:rsid w:val="00993F90"/>
    <w:rsid w:val="009941E5"/>
    <w:rsid w:val="009B4CBE"/>
    <w:rsid w:val="009C7568"/>
    <w:rsid w:val="009D19A6"/>
    <w:rsid w:val="009D576D"/>
    <w:rsid w:val="009F6A7E"/>
    <w:rsid w:val="00A20136"/>
    <w:rsid w:val="00A2136C"/>
    <w:rsid w:val="00A22662"/>
    <w:rsid w:val="00A3675F"/>
    <w:rsid w:val="00A42736"/>
    <w:rsid w:val="00A572BA"/>
    <w:rsid w:val="00A74DB0"/>
    <w:rsid w:val="00A81D05"/>
    <w:rsid w:val="00A82A0C"/>
    <w:rsid w:val="00A942DF"/>
    <w:rsid w:val="00AA2778"/>
    <w:rsid w:val="00AA6957"/>
    <w:rsid w:val="00AD052A"/>
    <w:rsid w:val="00AF5083"/>
    <w:rsid w:val="00B02127"/>
    <w:rsid w:val="00B1527A"/>
    <w:rsid w:val="00B265DF"/>
    <w:rsid w:val="00B539BE"/>
    <w:rsid w:val="00B55F1E"/>
    <w:rsid w:val="00B8771B"/>
    <w:rsid w:val="00BA52FC"/>
    <w:rsid w:val="00BC0486"/>
    <w:rsid w:val="00BD6392"/>
    <w:rsid w:val="00BE66E6"/>
    <w:rsid w:val="00BF2A54"/>
    <w:rsid w:val="00C42932"/>
    <w:rsid w:val="00C50419"/>
    <w:rsid w:val="00CA3B12"/>
    <w:rsid w:val="00CB1E54"/>
    <w:rsid w:val="00CE0A8F"/>
    <w:rsid w:val="00CE609C"/>
    <w:rsid w:val="00D16E73"/>
    <w:rsid w:val="00D25DA0"/>
    <w:rsid w:val="00D73028"/>
    <w:rsid w:val="00D7436C"/>
    <w:rsid w:val="00D940A1"/>
    <w:rsid w:val="00D95000"/>
    <w:rsid w:val="00D96810"/>
    <w:rsid w:val="00DC771E"/>
    <w:rsid w:val="00DD42F3"/>
    <w:rsid w:val="00DD43C5"/>
    <w:rsid w:val="00DE0D77"/>
    <w:rsid w:val="00DE67A0"/>
    <w:rsid w:val="00E01E75"/>
    <w:rsid w:val="00E15048"/>
    <w:rsid w:val="00E24B98"/>
    <w:rsid w:val="00E34781"/>
    <w:rsid w:val="00E7149F"/>
    <w:rsid w:val="00E751EF"/>
    <w:rsid w:val="00E8699B"/>
    <w:rsid w:val="00E90411"/>
    <w:rsid w:val="00EB1590"/>
    <w:rsid w:val="00EB36D8"/>
    <w:rsid w:val="00F10228"/>
    <w:rsid w:val="00F10BD0"/>
    <w:rsid w:val="00F151A7"/>
    <w:rsid w:val="00F358F4"/>
    <w:rsid w:val="00F36BF6"/>
    <w:rsid w:val="00F44DE8"/>
    <w:rsid w:val="00F50FD5"/>
    <w:rsid w:val="00F92BD7"/>
    <w:rsid w:val="00F969B1"/>
    <w:rsid w:val="00FA4227"/>
    <w:rsid w:val="00FE57D2"/>
    <w:rsid w:val="00FF6F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BD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CE0A8F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50F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Gl">
    <w:name w:val="Strong"/>
    <w:basedOn w:val="VarsaylanParagrafYazTipi"/>
    <w:uiPriority w:val="22"/>
    <w:qFormat/>
    <w:rsid w:val="00F50FD5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344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5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0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6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9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2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et.yapan</dc:creator>
  <cp:keywords/>
  <dc:description/>
  <cp:lastModifiedBy>Windows Kullanıcısı</cp:lastModifiedBy>
  <cp:revision>95</cp:revision>
  <dcterms:created xsi:type="dcterms:W3CDTF">2015-11-12T07:28:00Z</dcterms:created>
  <dcterms:modified xsi:type="dcterms:W3CDTF">2021-04-21T11:19:00Z</dcterms:modified>
</cp:coreProperties>
</file>